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229BB" w14:textId="0EE66035" w:rsidR="00290D74" w:rsidRDefault="00290D74" w:rsidP="00290D74">
      <w:pPr>
        <w:jc w:val="center"/>
      </w:pPr>
      <w:r w:rsidRPr="00290D74">
        <w:drawing>
          <wp:inline distT="0" distB="0" distL="0" distR="0" wp14:anchorId="0BD95086" wp14:editId="6DF9A2A4">
            <wp:extent cx="8229600" cy="4826098"/>
            <wp:effectExtent l="635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4826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DE5447" w14:textId="6509E803" w:rsidR="00290D74" w:rsidRDefault="00290D74" w:rsidP="00290D74">
      <w:pPr>
        <w:jc w:val="center"/>
      </w:pPr>
      <w:r w:rsidRPr="00290D74">
        <w:lastRenderedPageBreak/>
        <w:drawing>
          <wp:inline distT="0" distB="0" distL="0" distR="0" wp14:anchorId="5AC06F02" wp14:editId="00880BF0">
            <wp:extent cx="8229600" cy="4579913"/>
            <wp:effectExtent l="0" t="381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457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1DF" w:rsidRPr="00D301DF">
        <w:lastRenderedPageBreak/>
        <w:drawing>
          <wp:inline distT="0" distB="0" distL="0" distR="0" wp14:anchorId="5CCA52C3" wp14:editId="7DA33D02">
            <wp:extent cx="8229600" cy="4710039"/>
            <wp:effectExtent l="7302" t="0" r="7303" b="7302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471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1DF" w:rsidRPr="00D301DF">
        <w:lastRenderedPageBreak/>
        <w:drawing>
          <wp:inline distT="0" distB="0" distL="0" distR="0" wp14:anchorId="4816B4FF" wp14:editId="1D9414FE">
            <wp:extent cx="8229600" cy="4681025"/>
            <wp:effectExtent l="2857" t="0" r="2858" b="2857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46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0D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DA1NjMwNDUxMrZQ0lEKTi0uzszPAykwrAUAH8bpxiwAAAA="/>
  </w:docVars>
  <w:rsids>
    <w:rsidRoot w:val="00290D74"/>
    <w:rsid w:val="00290D74"/>
    <w:rsid w:val="0035155B"/>
    <w:rsid w:val="00D3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343A6"/>
  <w15:chartTrackingRefBased/>
  <w15:docId w15:val="{903449EE-5720-49A4-96A9-EDFB04589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Colón</dc:creator>
  <cp:keywords/>
  <dc:description/>
  <cp:lastModifiedBy>Diego Colón</cp:lastModifiedBy>
  <cp:revision>1</cp:revision>
  <dcterms:created xsi:type="dcterms:W3CDTF">2020-10-16T07:55:00Z</dcterms:created>
  <dcterms:modified xsi:type="dcterms:W3CDTF">2020-10-16T08:11:00Z</dcterms:modified>
</cp:coreProperties>
</file>